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66B2FE41" w:rsidP="66B2FE41" w:rsidRDefault="66B2FE41" w14:paraId="1C4EBBF9" w14:textId="6A3798C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66B2FE41" w:rsidP="004D67B7" w:rsidRDefault="66B2FE41" w14:paraId="18F7785E" w14:textId="4154345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5943D3" w:rsidP="005943D3" w:rsidRDefault="00A73F87" w14:paraId="179CFB8A" w14:textId="4FFB12E1">
      <w:pPr>
        <w:jc w:val="center"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11660ACA" w:rsidR="00A73F87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EXPERIMENT NO. </w:t>
      </w:r>
      <w:r w:rsidRPr="11660ACA" w:rsidR="712134CF">
        <w:rPr>
          <w:rFonts w:ascii="Times New Roman" w:hAnsi="Times New Roman" w:cs="Times New Roman"/>
          <w:b w:val="1"/>
          <w:bCs w:val="1"/>
          <w:sz w:val="24"/>
          <w:szCs w:val="24"/>
        </w:rPr>
        <w:t>6</w:t>
      </w:r>
    </w:p>
    <w:p w:rsidR="005943D3" w:rsidP="005943D3" w:rsidRDefault="005943D3" w14:paraId="145D8C25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ART A</w:t>
      </w:r>
    </w:p>
    <w:p w:rsidR="005943D3" w:rsidP="005943D3" w:rsidRDefault="005943D3" w14:paraId="672A6659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943D3" w:rsidP="005943D3" w:rsidRDefault="005943D3" w14:paraId="0A37501D" w14:textId="777777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5943D3" w:rsidP="005943D3" w:rsidRDefault="005943D3" w14:paraId="64FBC1F4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.1 AIM: - To </w:t>
      </w:r>
      <w:r w:rsidR="00B46604">
        <w:rPr>
          <w:rFonts w:ascii="Times New Roman" w:hAnsi="Times New Roman" w:cs="Times New Roman"/>
          <w:b/>
          <w:bCs/>
          <w:sz w:val="24"/>
          <w:szCs w:val="24"/>
        </w:rPr>
        <w:t>perform data analysis using python data structure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Pr="00B46604" w:rsidR="00B46604" w:rsidP="002E7613" w:rsidRDefault="00B46604" w14:paraId="5DAB6C7B" w14:textId="77777777">
      <w:pPr>
        <w:jc w:val="both"/>
      </w:pPr>
    </w:p>
    <w:p w:rsidR="005943D3" w:rsidP="005943D3" w:rsidRDefault="005943D3" w14:paraId="4598C49C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.2 Prerequisite</w:t>
      </w:r>
    </w:p>
    <w:p w:rsidR="00B46604" w:rsidP="005943D3" w:rsidRDefault="00B46604" w14:paraId="02EB378F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5943D3" w:rsidP="005943D3" w:rsidRDefault="00B46604" w14:paraId="071B03EA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Knowledge of List, Tuple, dictionary and sets.</w:t>
      </w:r>
    </w:p>
    <w:p w:rsidR="00B46604" w:rsidP="005943D3" w:rsidRDefault="00B46604" w14:paraId="6A05A809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5943D3" w:rsidP="005943D3" w:rsidRDefault="005943D3" w14:paraId="7D1B31BB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.3 Outcome</w:t>
      </w:r>
    </w:p>
    <w:p w:rsidR="005943D3" w:rsidP="005943D3" w:rsidRDefault="005943D3" w14:paraId="5CA216FC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successful completion of this experiment students will be able to</w:t>
      </w:r>
    </w:p>
    <w:p w:rsidR="005943D3" w:rsidP="005943D3" w:rsidRDefault="005943D3" w14:paraId="5A39BBE3" w14:textId="77777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46604" w:rsidP="00B46604" w:rsidRDefault="00B46604" w14:paraId="41C8F396" w14:textId="7777777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943D3" w:rsidP="005943D3" w:rsidRDefault="005943D3" w14:paraId="1240F8AC" w14:textId="595E3AF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derstand </w:t>
      </w:r>
      <w:r w:rsidR="00B46604">
        <w:rPr>
          <w:rFonts w:ascii="Times New Roman" w:hAnsi="Times New Roman" w:cs="Times New Roman"/>
          <w:sz w:val="24"/>
          <w:szCs w:val="24"/>
        </w:rPr>
        <w:t>data for given scenario and analyse.</w:t>
      </w:r>
    </w:p>
    <w:p w:rsidR="00595EE9" w:rsidP="005943D3" w:rsidRDefault="00595EE9" w14:paraId="0F0A0063" w14:textId="2056BC59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stand sets working with dataset</w:t>
      </w:r>
    </w:p>
    <w:p w:rsidR="00B46604" w:rsidP="00595EE9" w:rsidRDefault="00B46604" w14:paraId="72A3D3EC" w14:textId="7777777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943D3" w:rsidP="005943D3" w:rsidRDefault="005943D3" w14:paraId="0D0B940D" w14:textId="7777777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:rsidRPr="00595EE9" w:rsidR="00B46604" w:rsidP="00B46604" w:rsidRDefault="00595EE9" w14:paraId="189F346F" w14:textId="1139439B">
      <w:r>
        <w:rPr>
          <w:b/>
        </w:rPr>
        <w:t>A.4</w:t>
      </w:r>
      <w:bookmarkStart w:name="_GoBack" w:id="0"/>
      <w:bookmarkEnd w:id="0"/>
      <w:r w:rsidRPr="00B46604" w:rsidR="00B46604">
        <w:rPr>
          <w:b/>
        </w:rPr>
        <w:t>.Tasks:</w:t>
      </w:r>
    </w:p>
    <w:p w:rsidR="00E20448" w:rsidP="00B46604" w:rsidRDefault="0041662B" w14:paraId="578ED442" w14:textId="77777777">
      <w:pPr>
        <w:rPr>
          <w:b/>
        </w:rPr>
      </w:pPr>
      <w:r>
        <w:rPr>
          <w:b/>
        </w:rPr>
        <w:t>An organization manages sport events for their employees for the following sports</w:t>
      </w:r>
    </w:p>
    <w:p w:rsidR="0041662B" w:rsidP="0041662B" w:rsidRDefault="0041662B" w14:paraId="67CBEF35" w14:textId="77777777">
      <w:pPr>
        <w:pStyle w:val="ListParagraph"/>
        <w:numPr>
          <w:ilvl w:val="0"/>
          <w:numId w:val="9"/>
        </w:numPr>
        <w:rPr>
          <w:b/>
        </w:rPr>
      </w:pPr>
      <w:r>
        <w:rPr>
          <w:b/>
        </w:rPr>
        <w:t>Cricket</w:t>
      </w:r>
    </w:p>
    <w:p w:rsidR="0041662B" w:rsidP="0041662B" w:rsidRDefault="0041662B" w14:paraId="5BDFB1FA" w14:textId="77777777">
      <w:pPr>
        <w:pStyle w:val="ListParagraph"/>
        <w:numPr>
          <w:ilvl w:val="0"/>
          <w:numId w:val="9"/>
        </w:numPr>
        <w:rPr>
          <w:b/>
        </w:rPr>
      </w:pPr>
      <w:r>
        <w:rPr>
          <w:b/>
        </w:rPr>
        <w:t>Volleyball</w:t>
      </w:r>
    </w:p>
    <w:p w:rsidR="0041662B" w:rsidP="0041662B" w:rsidRDefault="0041662B" w14:paraId="17607CB5" w14:textId="77777777">
      <w:pPr>
        <w:pStyle w:val="ListParagraph"/>
        <w:numPr>
          <w:ilvl w:val="0"/>
          <w:numId w:val="9"/>
        </w:numPr>
        <w:rPr>
          <w:b/>
        </w:rPr>
      </w:pPr>
      <w:r>
        <w:rPr>
          <w:b/>
        </w:rPr>
        <w:t>Hockey</w:t>
      </w:r>
    </w:p>
    <w:p w:rsidR="00E20448" w:rsidP="39F52298" w:rsidRDefault="0041662B" w14:paraId="184BA0E7" w14:textId="1684AA8B">
      <w:pPr>
        <w:rPr>
          <w:b/>
          <w:bCs/>
        </w:rPr>
      </w:pPr>
      <w:r w:rsidRPr="39F52298">
        <w:rPr>
          <w:b/>
          <w:bCs/>
        </w:rPr>
        <w:t xml:space="preserve">It maintains data of their employee in </w:t>
      </w:r>
      <w:r w:rsidRPr="39F52298" w:rsidR="20954767">
        <w:rPr>
          <w:b/>
          <w:bCs/>
        </w:rPr>
        <w:t xml:space="preserve">the </w:t>
      </w:r>
      <w:r w:rsidRPr="39F52298">
        <w:rPr>
          <w:b/>
          <w:bCs/>
        </w:rPr>
        <w:t>Master Table and separately as per participation in the events.</w:t>
      </w:r>
    </w:p>
    <w:p w:rsidRPr="00B46604" w:rsidR="0041662B" w:rsidP="00B46604" w:rsidRDefault="0041662B" w14:paraId="72E1D810" w14:textId="77777777">
      <w:pPr>
        <w:rPr>
          <w:b/>
        </w:rPr>
      </w:pPr>
      <w:r>
        <w:rPr>
          <w:b/>
        </w:rPr>
        <w:t>Tasks need to be performed.</w:t>
      </w:r>
    </w:p>
    <w:p w:rsidR="00B46604" w:rsidP="00B46604" w:rsidRDefault="00B46604" w14:paraId="3E038D62" w14:textId="77777777">
      <w:pPr>
        <w:pStyle w:val="ListParagraph"/>
        <w:numPr>
          <w:ilvl w:val="0"/>
          <w:numId w:val="5"/>
        </w:numPr>
        <w:jc w:val="both"/>
      </w:pPr>
      <w:r>
        <w:t>Access the files in different formats – excel, csv etc.</w:t>
      </w:r>
    </w:p>
    <w:p w:rsidR="00B46604" w:rsidP="00B46604" w:rsidRDefault="00B46604" w14:paraId="4BB4ADE7" w14:textId="77777777">
      <w:pPr>
        <w:pStyle w:val="ListParagraph"/>
        <w:numPr>
          <w:ilvl w:val="0"/>
          <w:numId w:val="5"/>
        </w:numPr>
        <w:jc w:val="both"/>
      </w:pPr>
      <w:r>
        <w:t>Use pandas features to access the files</w:t>
      </w:r>
    </w:p>
    <w:p w:rsidR="00B46604" w:rsidP="00B46604" w:rsidRDefault="00B46604" w14:paraId="02B497E0" w14:textId="77777777">
      <w:pPr>
        <w:jc w:val="both"/>
      </w:pPr>
      <w:r>
        <w:t>Perform following analysis:</w:t>
      </w:r>
    </w:p>
    <w:p w:rsidRPr="00E20448" w:rsidR="00E20448" w:rsidP="00E20448" w:rsidRDefault="00E20448" w14:paraId="44EAFD9C" w14:textId="77777777">
      <w:pPr>
        <w:shd w:val="clear" w:color="auto" w:fill="FFFFFE"/>
        <w:spacing w:after="0" w:line="285" w:lineRule="atLeast"/>
        <w:rPr>
          <w:rFonts w:ascii="Courier New" w:hAnsi="Courier New" w:eastAsia="Times New Roman" w:cs="Courier New"/>
          <w:sz w:val="21"/>
          <w:szCs w:val="21"/>
          <w:lang w:eastAsia="en-IN"/>
        </w:rPr>
      </w:pPr>
    </w:p>
    <w:p w:rsidRPr="00E20448" w:rsidR="00E20448" w:rsidP="00E20448" w:rsidRDefault="00E20448" w14:paraId="655762CD" w14:textId="77777777">
      <w:pPr>
        <w:pStyle w:val="ListParagraph"/>
        <w:numPr>
          <w:ilvl w:val="0"/>
          <w:numId w:val="7"/>
        </w:numPr>
        <w:shd w:val="clear" w:color="auto" w:fill="FFFFFE"/>
        <w:spacing w:after="0" w:line="285" w:lineRule="atLeast"/>
        <w:rPr>
          <w:rFonts w:ascii="Courier New" w:hAnsi="Courier New" w:eastAsia="Times New Roman" w:cs="Courier New"/>
          <w:sz w:val="21"/>
          <w:szCs w:val="21"/>
          <w:lang w:eastAsia="en-IN"/>
        </w:rPr>
      </w:pPr>
      <w:r w:rsidRPr="00E20448">
        <w:rPr>
          <w:rFonts w:ascii="Courier New" w:hAnsi="Courier New" w:eastAsia="Times New Roman" w:cs="Courier New"/>
          <w:sz w:val="21"/>
          <w:szCs w:val="21"/>
          <w:lang w:eastAsia="en-IN"/>
        </w:rPr>
        <w:t>Print master data and data of all the participant separately</w:t>
      </w:r>
    </w:p>
    <w:p w:rsidRPr="00E20448" w:rsidR="00E20448" w:rsidP="00E20448" w:rsidRDefault="00E20448" w14:paraId="37E21186" w14:textId="77777777">
      <w:pPr>
        <w:pStyle w:val="ListParagraph"/>
        <w:numPr>
          <w:ilvl w:val="0"/>
          <w:numId w:val="7"/>
        </w:numPr>
        <w:shd w:val="clear" w:color="auto" w:fill="FFFFFE"/>
        <w:spacing w:after="0" w:line="285" w:lineRule="atLeast"/>
        <w:rPr>
          <w:rFonts w:ascii="Courier New" w:hAnsi="Courier New" w:eastAsia="Times New Roman" w:cs="Courier New"/>
          <w:sz w:val="21"/>
          <w:szCs w:val="21"/>
          <w:lang w:eastAsia="en-IN"/>
        </w:rPr>
      </w:pPr>
      <w:r w:rsidRPr="00E20448">
        <w:rPr>
          <w:rFonts w:ascii="Courier New" w:hAnsi="Courier New" w:eastAsia="Times New Roman" w:cs="Courier New"/>
          <w:sz w:val="21"/>
          <w:szCs w:val="21"/>
          <w:lang w:eastAsia="en-IN"/>
        </w:rPr>
        <w:t>Want the list of employees who participated in all the events with complete informaton</w:t>
      </w:r>
    </w:p>
    <w:p w:rsidRPr="00E20448" w:rsidR="00E20448" w:rsidP="00E20448" w:rsidRDefault="00E20448" w14:paraId="461A9D53" w14:textId="77777777">
      <w:pPr>
        <w:pStyle w:val="ListParagraph"/>
        <w:numPr>
          <w:ilvl w:val="0"/>
          <w:numId w:val="7"/>
        </w:numPr>
        <w:shd w:val="clear" w:color="auto" w:fill="FFFFFE"/>
        <w:spacing w:after="0" w:line="285" w:lineRule="atLeast"/>
        <w:rPr>
          <w:rFonts w:ascii="Courier New" w:hAnsi="Courier New" w:eastAsia="Times New Roman" w:cs="Courier New"/>
          <w:sz w:val="21"/>
          <w:szCs w:val="21"/>
          <w:lang w:eastAsia="en-IN"/>
        </w:rPr>
      </w:pPr>
      <w:r w:rsidRPr="00E20448">
        <w:rPr>
          <w:rFonts w:ascii="Courier New" w:hAnsi="Courier New" w:eastAsia="Times New Roman" w:cs="Courier New"/>
          <w:sz w:val="21"/>
          <w:szCs w:val="21"/>
          <w:lang w:eastAsia="en-IN"/>
        </w:rPr>
        <w:t>How many employees have participated in only one event with name and id?</w:t>
      </w:r>
    </w:p>
    <w:p w:rsidRPr="00E20448" w:rsidR="00E20448" w:rsidP="00E20448" w:rsidRDefault="00E20448" w14:paraId="3D35EFE9" w14:textId="77777777">
      <w:pPr>
        <w:pStyle w:val="ListParagraph"/>
        <w:numPr>
          <w:ilvl w:val="0"/>
          <w:numId w:val="7"/>
        </w:numPr>
        <w:shd w:val="clear" w:color="auto" w:fill="FFFFFE"/>
        <w:spacing w:after="0" w:line="285" w:lineRule="atLeast"/>
        <w:rPr>
          <w:rFonts w:ascii="Courier New" w:hAnsi="Courier New" w:eastAsia="Times New Roman" w:cs="Courier New"/>
          <w:sz w:val="21"/>
          <w:szCs w:val="21"/>
          <w:lang w:eastAsia="en-IN"/>
        </w:rPr>
      </w:pPr>
      <w:r w:rsidRPr="00E20448">
        <w:rPr>
          <w:rFonts w:ascii="Courier New" w:hAnsi="Courier New" w:eastAsia="Times New Roman" w:cs="Courier New"/>
          <w:sz w:val="21"/>
          <w:szCs w:val="21"/>
          <w:lang w:eastAsia="en-IN"/>
        </w:rPr>
        <w:t>Want to Understand most active department in sports</w:t>
      </w:r>
    </w:p>
    <w:p w:rsidRPr="00E20448" w:rsidR="00E20448" w:rsidP="00E20448" w:rsidRDefault="00E20448" w14:paraId="54EEC9C5" w14:textId="77777777">
      <w:pPr>
        <w:pStyle w:val="ListParagraph"/>
        <w:numPr>
          <w:ilvl w:val="0"/>
          <w:numId w:val="7"/>
        </w:numPr>
        <w:shd w:val="clear" w:color="auto" w:fill="FFFFFE"/>
        <w:spacing w:after="0" w:line="285" w:lineRule="atLeast"/>
        <w:rPr>
          <w:rFonts w:ascii="Courier New" w:hAnsi="Courier New" w:eastAsia="Times New Roman" w:cs="Courier New"/>
          <w:sz w:val="21"/>
          <w:szCs w:val="21"/>
          <w:lang w:eastAsia="en-IN"/>
        </w:rPr>
      </w:pPr>
      <w:r w:rsidRPr="00E20448">
        <w:rPr>
          <w:rFonts w:ascii="Courier New" w:hAnsi="Courier New" w:eastAsia="Times New Roman" w:cs="Courier New"/>
          <w:sz w:val="21"/>
          <w:szCs w:val="21"/>
          <w:lang w:eastAsia="en-IN"/>
        </w:rPr>
        <w:t>Want the details of youngest and eldest employee who participated in all the events</w:t>
      </w:r>
    </w:p>
    <w:p w:rsidRPr="00E20448" w:rsidR="00E20448" w:rsidP="00E20448" w:rsidRDefault="00E20448" w14:paraId="5EFDE870" w14:textId="77777777">
      <w:pPr>
        <w:pStyle w:val="ListParagraph"/>
        <w:numPr>
          <w:ilvl w:val="0"/>
          <w:numId w:val="7"/>
        </w:numPr>
        <w:shd w:val="clear" w:color="auto" w:fill="FFFFFE"/>
        <w:spacing w:after="0" w:line="285" w:lineRule="atLeast"/>
        <w:rPr>
          <w:rFonts w:ascii="Courier New" w:hAnsi="Courier New" w:eastAsia="Times New Roman" w:cs="Courier New"/>
          <w:sz w:val="21"/>
          <w:szCs w:val="21"/>
          <w:lang w:eastAsia="en-IN"/>
        </w:rPr>
      </w:pPr>
      <w:r w:rsidRPr="00E20448">
        <w:rPr>
          <w:rFonts w:ascii="Courier New" w:hAnsi="Courier New" w:eastAsia="Times New Roman" w:cs="Courier New"/>
          <w:sz w:val="21"/>
          <w:szCs w:val="21"/>
          <w:lang w:eastAsia="en-IN"/>
        </w:rPr>
        <w:lastRenderedPageBreak/>
        <w:t>Which city has maximum participation?  </w:t>
      </w:r>
    </w:p>
    <w:p w:rsidRPr="00E20448" w:rsidR="00E20448" w:rsidP="00E20448" w:rsidRDefault="00E20448" w14:paraId="441EE75D" w14:textId="77777777">
      <w:pPr>
        <w:pStyle w:val="ListParagraph"/>
        <w:numPr>
          <w:ilvl w:val="0"/>
          <w:numId w:val="7"/>
        </w:numPr>
        <w:shd w:val="clear" w:color="auto" w:fill="FFFFFE"/>
        <w:spacing w:after="0" w:line="285" w:lineRule="atLeast"/>
        <w:rPr>
          <w:rFonts w:ascii="Courier New" w:hAnsi="Courier New" w:eastAsia="Times New Roman" w:cs="Courier New"/>
          <w:sz w:val="21"/>
          <w:szCs w:val="21"/>
          <w:lang w:eastAsia="en-IN"/>
        </w:rPr>
      </w:pPr>
      <w:r w:rsidRPr="00E20448">
        <w:rPr>
          <w:rFonts w:ascii="Courier New" w:hAnsi="Courier New" w:eastAsia="Times New Roman" w:cs="Courier New"/>
          <w:sz w:val="21"/>
          <w:szCs w:val="21"/>
          <w:lang w:eastAsia="en-IN"/>
        </w:rPr>
        <w:t>List of employees participated in all events from </w:t>
      </w:r>
      <w:proofErr w:type="spellStart"/>
      <w:r w:rsidRPr="00E20448">
        <w:rPr>
          <w:rFonts w:ascii="Courier New" w:hAnsi="Courier New" w:eastAsia="Times New Roman" w:cs="Courier New"/>
          <w:sz w:val="21"/>
          <w:szCs w:val="21"/>
          <w:lang w:eastAsia="en-IN"/>
        </w:rPr>
        <w:t>mumbai</w:t>
      </w:r>
      <w:proofErr w:type="spellEnd"/>
    </w:p>
    <w:p w:rsidRPr="00E20448" w:rsidR="00E20448" w:rsidP="00E20448" w:rsidRDefault="00E20448" w14:paraId="14B68EB6" w14:textId="77777777">
      <w:pPr>
        <w:pStyle w:val="ListParagraph"/>
        <w:numPr>
          <w:ilvl w:val="0"/>
          <w:numId w:val="7"/>
        </w:numPr>
        <w:shd w:val="clear" w:color="auto" w:fill="FFFFFE"/>
        <w:spacing w:after="0" w:line="285" w:lineRule="atLeast"/>
        <w:rPr>
          <w:rFonts w:ascii="Courier New" w:hAnsi="Courier New" w:eastAsia="Times New Roman" w:cs="Courier New"/>
          <w:sz w:val="21"/>
          <w:szCs w:val="21"/>
          <w:lang w:eastAsia="en-IN"/>
        </w:rPr>
      </w:pPr>
      <w:r w:rsidRPr="00E20448">
        <w:rPr>
          <w:rFonts w:ascii="Courier New" w:hAnsi="Courier New" w:eastAsia="Times New Roman" w:cs="Courier New"/>
          <w:sz w:val="21"/>
          <w:szCs w:val="21"/>
          <w:lang w:eastAsia="en-IN"/>
        </w:rPr>
        <w:t>Name and Age of all the employees participation in cricket from pune</w:t>
      </w:r>
    </w:p>
    <w:p w:rsidRPr="00E20448" w:rsidR="00B46604" w:rsidP="00B46604" w:rsidRDefault="00B46604" w14:paraId="4B94D5A5" w14:textId="77777777">
      <w:pPr>
        <w:jc w:val="both"/>
      </w:pPr>
    </w:p>
    <w:p w:rsidRPr="00E20448" w:rsidR="00B46604" w:rsidP="005943D3" w:rsidRDefault="00B46604" w14:paraId="3DEEC669" w14:textId="77777777"/>
    <w:p w:rsidRPr="00E20448" w:rsidR="00B46604" w:rsidP="005943D3" w:rsidRDefault="00B46604" w14:paraId="3656B9AB" w14:textId="77777777"/>
    <w:p w:rsidRPr="00E20448" w:rsidR="005943D3" w:rsidP="005943D3" w:rsidRDefault="005943D3" w14:paraId="45FB0818" w14:textId="77777777"/>
    <w:p w:rsidRPr="00E20448" w:rsidR="005943D3" w:rsidP="005943D3" w:rsidRDefault="005943D3" w14:paraId="049F31CB" w14:textId="77777777"/>
    <w:p w:rsidRPr="00E20448" w:rsidR="005943D3" w:rsidP="005943D3" w:rsidRDefault="005943D3" w14:paraId="53128261" w14:textId="77777777"/>
    <w:p w:rsidRPr="00E20448" w:rsidR="005943D3" w:rsidP="005943D3" w:rsidRDefault="005943D3" w14:paraId="62486C05" w14:textId="77777777"/>
    <w:p w:rsidRPr="00E20448" w:rsidR="005943D3" w:rsidP="005943D3" w:rsidRDefault="005943D3" w14:paraId="4101652C" w14:textId="77777777"/>
    <w:p w:rsidRPr="00E20448" w:rsidR="005943D3" w:rsidP="005943D3" w:rsidRDefault="005943D3" w14:paraId="4B99056E" w14:textId="77777777"/>
    <w:p w:rsidRPr="00E20448" w:rsidR="005943D3" w:rsidP="005943D3" w:rsidRDefault="005943D3" w14:paraId="1299C43A" w14:textId="77777777"/>
    <w:p w:rsidRPr="00E20448" w:rsidR="005943D3" w:rsidP="005943D3" w:rsidRDefault="005943D3" w14:paraId="4DDBEF00" w14:textId="77777777">
      <w:pPr>
        <w:jc w:val="center"/>
      </w:pPr>
    </w:p>
    <w:p w:rsidRPr="00E20448" w:rsidR="005943D3" w:rsidP="005943D3" w:rsidRDefault="005943D3" w14:paraId="3461D779" w14:textId="77777777">
      <w:pPr>
        <w:jc w:val="center"/>
      </w:pPr>
    </w:p>
    <w:p w:rsidRPr="00E20448" w:rsidR="005943D3" w:rsidP="005943D3" w:rsidRDefault="005943D3" w14:paraId="3CF2D8B6" w14:textId="77777777">
      <w:pPr>
        <w:jc w:val="center"/>
      </w:pPr>
    </w:p>
    <w:p w:rsidRPr="00E20448" w:rsidR="005943D3" w:rsidP="005943D3" w:rsidRDefault="005943D3" w14:paraId="0FB78278" w14:textId="77777777">
      <w:pPr>
        <w:jc w:val="center"/>
      </w:pPr>
    </w:p>
    <w:p w:rsidR="005943D3" w:rsidP="005943D3" w:rsidRDefault="005943D3" w14:paraId="1FC39945" w14:textId="77777777">
      <w:pPr>
        <w:jc w:val="center"/>
      </w:pPr>
    </w:p>
    <w:sectPr w:rsidR="005943D3">
      <w:headerReference w:type="default" r:id="rId10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77CE" w:rsidP="006D72AB" w:rsidRDefault="006A77CE" w14:paraId="20262D4B" w14:textId="77777777">
      <w:pPr>
        <w:spacing w:after="0" w:line="240" w:lineRule="auto"/>
      </w:pPr>
      <w:r>
        <w:separator/>
      </w:r>
    </w:p>
  </w:endnote>
  <w:endnote w:type="continuationSeparator" w:id="0">
    <w:p w:rsidR="006A77CE" w:rsidP="006D72AB" w:rsidRDefault="006A77CE" w14:paraId="05E5B3B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77CE" w:rsidP="006D72AB" w:rsidRDefault="006A77CE" w14:paraId="6C7DA70A" w14:textId="77777777">
      <w:pPr>
        <w:spacing w:after="0" w:line="240" w:lineRule="auto"/>
      </w:pPr>
      <w:r>
        <w:separator/>
      </w:r>
    </w:p>
  </w:footnote>
  <w:footnote w:type="continuationSeparator" w:id="0">
    <w:p w:rsidR="006A77CE" w:rsidP="006D72AB" w:rsidRDefault="006A77CE" w14:paraId="2255247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Pr="004E24BC" w:rsidR="006D72AB" w:rsidP="006D72AB" w:rsidRDefault="006D72AB" w14:paraId="3E6660D1" w14:textId="77777777">
    <w:pPr>
      <w:spacing w:after="0"/>
      <w:ind w:right="27"/>
      <w:jc w:val="center"/>
    </w:pPr>
    <w:r w:rsidRPr="004E24BC">
      <w:t>SVKM’s NMIMS University</w:t>
    </w:r>
  </w:p>
  <w:p w:rsidRPr="004E24BC" w:rsidR="006D72AB" w:rsidP="006D72AB" w:rsidRDefault="006D72AB" w14:paraId="396FA378" w14:textId="77777777">
    <w:pPr>
      <w:spacing w:after="0"/>
      <w:ind w:right="27"/>
      <w:jc w:val="center"/>
    </w:pPr>
    <w:r w:rsidRPr="004E24BC">
      <w:t>Mukesh Patel School of Technology Management &amp; Engineering</w:t>
    </w:r>
  </w:p>
  <w:p w:rsidR="006D72AB" w:rsidP="006D72AB" w:rsidRDefault="006D72AB" w14:paraId="492D876A" w14:textId="77777777">
    <w:pPr>
      <w:pStyle w:val="Header"/>
      <w:jc w:val="center"/>
      <w:rPr>
        <w:b/>
      </w:rPr>
    </w:pPr>
    <w:r w:rsidRPr="004E24BC">
      <w:rPr>
        <w:b/>
      </w:rPr>
      <w:t xml:space="preserve">COURSE: </w:t>
    </w:r>
    <w:r>
      <w:rPr>
        <w:b/>
      </w:rPr>
      <w:t xml:space="preserve">Data Analysis with Python </w:t>
    </w:r>
  </w:p>
  <w:p w:rsidR="006D72AB" w:rsidP="006D72AB" w:rsidRDefault="006D72AB" w14:paraId="5BF794EF" w14:textId="3A39E04A">
    <w:pPr>
      <w:pStyle w:val="Header"/>
      <w:jc w:val="center"/>
    </w:pPr>
    <w:r>
      <w:rPr>
        <w:b/>
      </w:rPr>
      <w:t>MCA, Semester – II, AY 202</w:t>
    </w:r>
    <w:r w:rsidR="00595EE9">
      <w:rPr>
        <w:b/>
      </w:rPr>
      <w:t>4</w:t>
    </w:r>
    <w:r>
      <w:rPr>
        <w:b/>
      </w:rPr>
      <w:t>-2</w:t>
    </w:r>
    <w:r w:rsidR="00595EE9">
      <w:rPr>
        <w:b/>
      </w:rPr>
      <w:t>5</w:t>
    </w:r>
  </w:p>
  <w:p w:rsidR="006D72AB" w:rsidRDefault="006D72AB" w14:paraId="62EBF3C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8C026B"/>
    <w:multiLevelType w:val="hybridMultilevel"/>
    <w:tmpl w:val="26EEF5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352CB8"/>
    <w:multiLevelType w:val="hybridMultilevel"/>
    <w:tmpl w:val="9F50706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4E1719"/>
    <w:multiLevelType w:val="hybridMultilevel"/>
    <w:tmpl w:val="83028D7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A42926"/>
    <w:multiLevelType w:val="hybridMultilevel"/>
    <w:tmpl w:val="C1F21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FF0F01"/>
    <w:multiLevelType w:val="hybridMultilevel"/>
    <w:tmpl w:val="16482E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F870E2"/>
    <w:multiLevelType w:val="hybridMultilevel"/>
    <w:tmpl w:val="DBF282B4"/>
    <w:lvl w:ilvl="0" w:tplc="56242E04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9E48FD"/>
    <w:multiLevelType w:val="hybridMultilevel"/>
    <w:tmpl w:val="26EEF5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284D5F"/>
    <w:multiLevelType w:val="hybridMultilevel"/>
    <w:tmpl w:val="97145098"/>
    <w:lvl w:ilvl="0" w:tplc="9452975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7"/>
  </w:num>
  <w:num w:numId="7">
    <w:abstractNumId w:val="1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NzUyNLMwNjQ0MLVQ0lEKTi0uzszPAykwrAUA5/bcBywAAAA="/>
  </w:docVars>
  <w:rsids>
    <w:rsidRoot w:val="00BB0EB6"/>
    <w:rsid w:val="0001055B"/>
    <w:rsid w:val="00025CD2"/>
    <w:rsid w:val="000A0BA1"/>
    <w:rsid w:val="000B32BF"/>
    <w:rsid w:val="000E0160"/>
    <w:rsid w:val="00103C88"/>
    <w:rsid w:val="00137BD5"/>
    <w:rsid w:val="00141922"/>
    <w:rsid w:val="00156F86"/>
    <w:rsid w:val="00182319"/>
    <w:rsid w:val="00206500"/>
    <w:rsid w:val="00225DA5"/>
    <w:rsid w:val="0025089D"/>
    <w:rsid w:val="002971E9"/>
    <w:rsid w:val="002D7A7D"/>
    <w:rsid w:val="002E7613"/>
    <w:rsid w:val="00323000"/>
    <w:rsid w:val="00326BBF"/>
    <w:rsid w:val="00340025"/>
    <w:rsid w:val="003A2870"/>
    <w:rsid w:val="003F0AFF"/>
    <w:rsid w:val="00415168"/>
    <w:rsid w:val="0041662B"/>
    <w:rsid w:val="004175F1"/>
    <w:rsid w:val="004301AD"/>
    <w:rsid w:val="00436934"/>
    <w:rsid w:val="004D67B7"/>
    <w:rsid w:val="005064EE"/>
    <w:rsid w:val="00555810"/>
    <w:rsid w:val="0056344E"/>
    <w:rsid w:val="005842B6"/>
    <w:rsid w:val="005852B1"/>
    <w:rsid w:val="00593023"/>
    <w:rsid w:val="005943D3"/>
    <w:rsid w:val="00595EE9"/>
    <w:rsid w:val="005D098F"/>
    <w:rsid w:val="006648BA"/>
    <w:rsid w:val="00672297"/>
    <w:rsid w:val="0067231D"/>
    <w:rsid w:val="006857CA"/>
    <w:rsid w:val="006A5B91"/>
    <w:rsid w:val="006A77CE"/>
    <w:rsid w:val="006C2B85"/>
    <w:rsid w:val="006D72AB"/>
    <w:rsid w:val="006F2CA5"/>
    <w:rsid w:val="007405FB"/>
    <w:rsid w:val="00745A4F"/>
    <w:rsid w:val="00773D76"/>
    <w:rsid w:val="007B4473"/>
    <w:rsid w:val="007E181E"/>
    <w:rsid w:val="00826669"/>
    <w:rsid w:val="00831C0B"/>
    <w:rsid w:val="00854CE3"/>
    <w:rsid w:val="00860139"/>
    <w:rsid w:val="00895968"/>
    <w:rsid w:val="008C7B46"/>
    <w:rsid w:val="008D0421"/>
    <w:rsid w:val="008D2297"/>
    <w:rsid w:val="008F7618"/>
    <w:rsid w:val="0092234E"/>
    <w:rsid w:val="00936D89"/>
    <w:rsid w:val="009A6DB0"/>
    <w:rsid w:val="009B15F7"/>
    <w:rsid w:val="009C0994"/>
    <w:rsid w:val="009D46C5"/>
    <w:rsid w:val="009E1029"/>
    <w:rsid w:val="00A2215A"/>
    <w:rsid w:val="00A5500C"/>
    <w:rsid w:val="00A71359"/>
    <w:rsid w:val="00A73F87"/>
    <w:rsid w:val="00A7745C"/>
    <w:rsid w:val="00AA5367"/>
    <w:rsid w:val="00AC68F1"/>
    <w:rsid w:val="00AC6B88"/>
    <w:rsid w:val="00B06124"/>
    <w:rsid w:val="00B103AE"/>
    <w:rsid w:val="00B46604"/>
    <w:rsid w:val="00B5115F"/>
    <w:rsid w:val="00BB0EB6"/>
    <w:rsid w:val="00BC4ADF"/>
    <w:rsid w:val="00BE028A"/>
    <w:rsid w:val="00BF7B5A"/>
    <w:rsid w:val="00C067EE"/>
    <w:rsid w:val="00C843F1"/>
    <w:rsid w:val="00D272EE"/>
    <w:rsid w:val="00D424DA"/>
    <w:rsid w:val="00D52078"/>
    <w:rsid w:val="00D561F4"/>
    <w:rsid w:val="00D75137"/>
    <w:rsid w:val="00D851B5"/>
    <w:rsid w:val="00D92981"/>
    <w:rsid w:val="00D96B3F"/>
    <w:rsid w:val="00DA2C80"/>
    <w:rsid w:val="00DC2A5B"/>
    <w:rsid w:val="00DC607B"/>
    <w:rsid w:val="00E200D0"/>
    <w:rsid w:val="00E20448"/>
    <w:rsid w:val="00E81F5B"/>
    <w:rsid w:val="00E95578"/>
    <w:rsid w:val="00EA7F7C"/>
    <w:rsid w:val="00ED16B0"/>
    <w:rsid w:val="00ED52CC"/>
    <w:rsid w:val="00F03AFA"/>
    <w:rsid w:val="00F51499"/>
    <w:rsid w:val="00F54790"/>
    <w:rsid w:val="00F75211"/>
    <w:rsid w:val="00F90B3E"/>
    <w:rsid w:val="00FC5548"/>
    <w:rsid w:val="00FD0B9F"/>
    <w:rsid w:val="00FF35DB"/>
    <w:rsid w:val="11660ACA"/>
    <w:rsid w:val="20954767"/>
    <w:rsid w:val="39667F8F"/>
    <w:rsid w:val="39F52298"/>
    <w:rsid w:val="4DF7CECD"/>
    <w:rsid w:val="66B2FE41"/>
    <w:rsid w:val="71213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2F7F34"/>
  <w15:chartTrackingRefBased/>
  <w15:docId w15:val="{CD5AE91F-A626-404B-BBBD-51204AFE3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943D3"/>
    <w:pPr>
      <w:spacing w:line="256" w:lineRule="auto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93023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D92981"/>
    <w:pPr>
      <w:spacing w:before="100" w:beforeAutospacing="1" w:after="100" w:afterAutospacing="1" w:line="240" w:lineRule="auto"/>
      <w:outlineLvl w:val="2"/>
    </w:pPr>
    <w:rPr>
      <w:rFonts w:ascii="Times New Roman" w:hAnsi="Times New Roman" w:eastAsia="Times New Roman" w:cs="Times New Roman"/>
      <w:b/>
      <w:bCs/>
      <w:sz w:val="27"/>
      <w:szCs w:val="27"/>
      <w:lang w:eastAsia="en-I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0B32BF"/>
    <w:pPr>
      <w:ind w:left="720"/>
      <w:contextualSpacing/>
    </w:pPr>
  </w:style>
  <w:style w:type="character" w:styleId="ListParagraphChar" w:customStyle="1">
    <w:name w:val="List Paragraph Char"/>
    <w:link w:val="ListParagraph"/>
    <w:uiPriority w:val="34"/>
    <w:locked/>
    <w:rsid w:val="000B32B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272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  <w:lang w:eastAsia="en-IN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D272EE"/>
    <w:rPr>
      <w:rFonts w:ascii="Courier New" w:hAnsi="Courier New" w:eastAsia="Times New Roman" w:cs="Courier New"/>
      <w:sz w:val="20"/>
      <w:szCs w:val="20"/>
      <w:lang w:eastAsia="en-IN"/>
    </w:rPr>
  </w:style>
  <w:style w:type="character" w:styleId="kwd" w:customStyle="1">
    <w:name w:val="kwd"/>
    <w:basedOn w:val="DefaultParagraphFont"/>
    <w:rsid w:val="00D272EE"/>
  </w:style>
  <w:style w:type="character" w:styleId="pln" w:customStyle="1">
    <w:name w:val="pln"/>
    <w:basedOn w:val="DefaultParagraphFont"/>
    <w:rsid w:val="00D272EE"/>
  </w:style>
  <w:style w:type="character" w:styleId="typ" w:customStyle="1">
    <w:name w:val="typ"/>
    <w:basedOn w:val="DefaultParagraphFont"/>
    <w:rsid w:val="00D272EE"/>
  </w:style>
  <w:style w:type="character" w:styleId="pun" w:customStyle="1">
    <w:name w:val="pun"/>
    <w:basedOn w:val="DefaultParagraphFont"/>
    <w:rsid w:val="00D272EE"/>
  </w:style>
  <w:style w:type="character" w:styleId="lit" w:customStyle="1">
    <w:name w:val="lit"/>
    <w:basedOn w:val="DefaultParagraphFont"/>
    <w:rsid w:val="00D272EE"/>
  </w:style>
  <w:style w:type="character" w:styleId="Heading3Char" w:customStyle="1">
    <w:name w:val="Heading 3 Char"/>
    <w:basedOn w:val="DefaultParagraphFont"/>
    <w:link w:val="Heading3"/>
    <w:uiPriority w:val="9"/>
    <w:rsid w:val="00D92981"/>
    <w:rPr>
      <w:rFonts w:ascii="Times New Roman" w:hAnsi="Times New Roman" w:eastAsia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92981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character" w:styleId="str" w:customStyle="1">
    <w:name w:val="str"/>
    <w:basedOn w:val="DefaultParagraphFont"/>
    <w:rsid w:val="00D92981"/>
  </w:style>
  <w:style w:type="character" w:styleId="com" w:customStyle="1">
    <w:name w:val="com"/>
    <w:basedOn w:val="DefaultParagraphFont"/>
    <w:rsid w:val="00D92981"/>
  </w:style>
  <w:style w:type="character" w:styleId="Heading2Char" w:customStyle="1">
    <w:name w:val="Heading 2 Char"/>
    <w:basedOn w:val="DefaultParagraphFont"/>
    <w:link w:val="Heading2"/>
    <w:uiPriority w:val="9"/>
    <w:semiHidden/>
    <w:rsid w:val="00593023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HTMLCode">
    <w:name w:val="HTML Code"/>
    <w:basedOn w:val="DefaultParagraphFont"/>
    <w:uiPriority w:val="99"/>
    <w:semiHidden/>
    <w:unhideWhenUsed/>
    <w:rsid w:val="00593023"/>
    <w:rPr>
      <w:rFonts w:ascii="Courier New" w:hAnsi="Courier New" w:eastAsia="Times New Roman" w:cs="Courier New"/>
      <w:sz w:val="20"/>
      <w:szCs w:val="20"/>
    </w:rPr>
  </w:style>
  <w:style w:type="character" w:styleId="kw1" w:customStyle="1">
    <w:name w:val="kw1"/>
    <w:basedOn w:val="DefaultParagraphFont"/>
    <w:rsid w:val="008C7B46"/>
  </w:style>
  <w:style w:type="character" w:styleId="kw3" w:customStyle="1">
    <w:name w:val="kw3"/>
    <w:basedOn w:val="DefaultParagraphFont"/>
    <w:rsid w:val="008C7B46"/>
  </w:style>
  <w:style w:type="character" w:styleId="kw4" w:customStyle="1">
    <w:name w:val="kw4"/>
    <w:basedOn w:val="DefaultParagraphFont"/>
    <w:rsid w:val="008C7B46"/>
  </w:style>
  <w:style w:type="character" w:styleId="br0" w:customStyle="1">
    <w:name w:val="br0"/>
    <w:basedOn w:val="DefaultParagraphFont"/>
    <w:rsid w:val="008C7B46"/>
  </w:style>
  <w:style w:type="character" w:styleId="kw2" w:customStyle="1">
    <w:name w:val="kw2"/>
    <w:basedOn w:val="DefaultParagraphFont"/>
    <w:rsid w:val="008C7B46"/>
  </w:style>
  <w:style w:type="character" w:styleId="sy0" w:customStyle="1">
    <w:name w:val="sy0"/>
    <w:basedOn w:val="DefaultParagraphFont"/>
    <w:rsid w:val="008C7B46"/>
  </w:style>
  <w:style w:type="character" w:styleId="st0" w:customStyle="1">
    <w:name w:val="st0"/>
    <w:basedOn w:val="DefaultParagraphFont"/>
    <w:rsid w:val="008C7B46"/>
  </w:style>
  <w:style w:type="character" w:styleId="me1" w:customStyle="1">
    <w:name w:val="me1"/>
    <w:basedOn w:val="DefaultParagraphFont"/>
    <w:rsid w:val="008C7B46"/>
  </w:style>
  <w:style w:type="character" w:styleId="nu0" w:customStyle="1">
    <w:name w:val="nu0"/>
    <w:basedOn w:val="DefaultParagraphFont"/>
    <w:rsid w:val="00A7745C"/>
  </w:style>
  <w:style w:type="paragraph" w:styleId="Header">
    <w:name w:val="header"/>
    <w:basedOn w:val="Normal"/>
    <w:link w:val="HeaderChar"/>
    <w:uiPriority w:val="99"/>
    <w:unhideWhenUsed/>
    <w:rsid w:val="006D72AB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D72AB"/>
  </w:style>
  <w:style w:type="paragraph" w:styleId="Footer">
    <w:name w:val="footer"/>
    <w:basedOn w:val="Normal"/>
    <w:link w:val="FooterChar"/>
    <w:uiPriority w:val="99"/>
    <w:unhideWhenUsed/>
    <w:rsid w:val="006D72AB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D72AB"/>
  </w:style>
  <w:style w:type="character" w:styleId="Hyperlink">
    <w:name w:val="Hyperlink"/>
    <w:basedOn w:val="DefaultParagraphFont"/>
    <w:uiPriority w:val="99"/>
    <w:unhideWhenUsed/>
    <w:rsid w:val="00E2044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6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6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6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05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06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76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1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9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3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2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37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2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577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5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16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8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47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1948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605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249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978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9375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562637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44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97AC7ADF11D44087CDA468A5264C01" ma:contentTypeVersion="4" ma:contentTypeDescription="Create a new document." ma:contentTypeScope="" ma:versionID="566f2b2351d31c4c6a0b5016db07e179">
  <xsd:schema xmlns:xsd="http://www.w3.org/2001/XMLSchema" xmlns:xs="http://www.w3.org/2001/XMLSchema" xmlns:p="http://schemas.microsoft.com/office/2006/metadata/properties" xmlns:ns2="1b4fec6d-1c7c-4ba0-9ee6-e8ce75f78511" targetNamespace="http://schemas.microsoft.com/office/2006/metadata/properties" ma:root="true" ma:fieldsID="4e35c51cd3b36f04e530aa2e82af99cf" ns2:_="">
    <xsd:import namespace="1b4fec6d-1c7c-4ba0-9ee6-e8ce75f785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4fec6d-1c7c-4ba0-9ee6-e8ce75f785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0A21DD-93BA-4A9B-9A00-F652F742B0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BD2129-04C2-41A6-B576-ACD3E518BC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D1726BB-4291-4561-AC4A-29A2B715D55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ewlett-Packard Compan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meyaa Biwalkar</dc:creator>
  <keywords/>
  <dc:description/>
  <lastModifiedBy>MARIA LOKHANDWALA - 70612400009</lastModifiedBy>
  <revision>3</revision>
  <dcterms:created xsi:type="dcterms:W3CDTF">2025-02-14T06:30:00.0000000Z</dcterms:created>
  <dcterms:modified xsi:type="dcterms:W3CDTF">2025-02-14T06:42:08.993959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97AC7ADF11D44087CDA468A5264C01</vt:lpwstr>
  </property>
  <property fmtid="{D5CDD505-2E9C-101B-9397-08002B2CF9AE}" pid="3" name="MediaServiceImageTags">
    <vt:lpwstr/>
  </property>
</Properties>
</file>